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การงานอาชีพ</w:t>
      </w:r>
      <w:r>
        <w:t xml:space="preserve"> </w:t>
      </w:r>
      <w:r>
        <w:t xml:space="preserve">หน่วยที่</w:t>
      </w:r>
      <w:r>
        <w:t xml:space="preserve"> </w:t>
      </w:r>
      <w:r>
        <w:t xml:space="preserve">5_๖</w:t>
      </w:r>
      <w:r>
        <w:t xml:space="preserve"> </w:t>
      </w:r>
      <w:r>
        <w:t xml:space="preserve">การปลูกพืช</w:t>
      </w:r>
      <w:r>
        <w:t xml:space="preserve"> </w:t>
      </w:r>
      <w:r>
        <w:t xml:space="preserve">และการดูแลรักษา</w:t>
      </w:r>
      <w:r>
        <w:t xml:space="preserve"> </w:t>
      </w:r>
      <w:r>
        <w:t xml:space="preserve">7</w:t>
      </w:r>
      <w:r>
        <w:t xml:space="preserve"> </w:t>
      </w:r>
      <w:r>
        <w:t xml:space="preserve">ธ.ค.</w:t>
      </w:r>
      <w:r>
        <w:t xml:space="preserve"> </w:t>
      </w:r>
      <w:r>
        <w:t xml:space="preserve">64</w:t>
      </w:r>
      <w:r>
        <w:t xml:space="preserve"> </w:t>
      </w:r>
      <w:r>
        <w:t xml:space="preserve">(มีใบงาน</w:t>
      </w:r>
      <w:r>
        <w:t xml:space="preserve"> </w:t>
      </w:r>
      <w:r>
        <w:t xml:space="preserve">และใบความรู้)</w:t>
      </w:r>
    </w:p>
    <w:p>
      <w:pPr>
        <w:pStyle w:val="Date"/>
      </w:pPr>
      <w:r>
        <w:t xml:space="preserve">วันอังคารที่</w:t>
      </w:r>
      <w:r>
        <w:t xml:space="preserve"> </w:t>
      </w:r>
      <w:r>
        <w:t xml:space="preserve">21</w:t>
      </w:r>
      <w:r>
        <w:t xml:space="preserve"> </w:t>
      </w:r>
      <w:r>
        <w:t xml:space="preserve">กุมภาพันธ์</w:t>
      </w:r>
      <w:r>
        <w:t xml:space="preserve"> </w:t>
      </w:r>
      <w:r>
        <w:t xml:space="preserve">2566</w:t>
      </w:r>
      <w:r>
        <w:t xml:space="preserve"> </w:t>
      </w:r>
      <w:r>
        <w:t xml:space="preserve">เวลา</w:t>
      </w:r>
      <w:r>
        <w:t xml:space="preserve"> </w:t>
      </w:r>
      <w:r>
        <w:t xml:space="preserve">13.3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ขอที่อยู่ปลายทางและนักเรียนที่น่ารักทุกคนนะคะ  วันนี้กลับมาเจอกันอีกเลยนะคะกับรายวิชาการงานอาชีพ      หรือว่าที่เด็กๆเรียกกันว่าคุณครูฝ้ายค่ะ และคุณครูอรอนงค์สุดสาครหรือว่าครูแอร์ค่ะ วันนี้นะคะเด็กๆที่เราจะเข้าสู่นะคะแล้วก็ขอโทษ เอาก่อนนะคะ ยังจำได้ไหมที่ผ่านมานั้น เด็กได้เรียนรู้เกี่ยวกับเรื่องอะไร โอ้โห Google ชนิดนั้นกับเสียงดังเลยค่ะเมื่อชั่วโมงที่ผ่านมาโรงเรียนเกี่ยวกับเรื่องอะไรนะคะ  เรียนรู้เกี่ยวกับเรื่องของการ  ขยายพันธุ์พืชใช่ไหมคะ ยังคงจำได้กันอยู่โอ้โหเยี่ยมมากๆเลยค่ะ เรื่องอะไรนั้น ติดตามกันเลยค่ะ เรื่องการปลูกพืชและการดูแลรักษานะคะ 1 นะคะเราก็จะดู ประสงค์การเรียนรู้ในวันนี้กันค่ะ ก็ไม่ยากเลยค่ะ การศึกษาสำหรับศูนย์การเรียนรู้ของเราในวันนี้นะคะ  ทั้งหมด 3 คนนั่นเองค่ะ ข้อที่ 1 กันเลยค่ะ  บอกว่าอธิบายวิธีการปลูกปวดด้าน พืชและดูแลรักษาต้นพืชในสวนขวดได้อย่างเหมาะสมค่ะ แล้วค่อยถามนะคะ มีความภาคภูมิใจในผลงานของตัวเองค่ะ ทั้งหมดนี้ก็คือจุดประสงค์การเรียนรู้นะคะที่เด็กได้เรียนรู้ ชั่วโมงนี้ ใช่แล้วค่ะถูกต้องแล้วนะคะคุณพี่คะ วันนี้ได้นำภาพมาฝากเด็กๆ วันนี้ 51 ตั้งใจดูให้ดีนะคะ   ของเรานะ นำภาพมาให้ได้ติดให้ดูนะคะ  สไลเดอร์ กำลังไปสังเกตกันเลยค่ะ ภาพที่ 1 แล้วก็ด้านขวานะคะ  สวยมากเลยค่ะครูฝ้ายคะ     แล้วใช่ไหมคะ มีความสวยงามนะคะ มีความโดดเด่น มีอะไรตัวเล็กๆอยู่ด้านในด้วย เห็นแล้วค่ะแต่ว่าไม่แน่ใจว่าน่าจะอยู่ไปทางนั้น หรือเปล่านะคะ คิดว่าเด็กๆปลายทางนะคะ ว่าเด็กนั้นได้สังเกตดูตาของตัวเองใช่ไหมคะ แล้วเด็กที่อยู่ในห้องเรียนนั้นมีแน่นอนใช่ไหมครับ ใช่แล้วค่ะ อันนี้ก็คือภาพที่ 1 ของเรา ดูแลสุขภาพให้ชมกันเลยค่ะเด็กๆ มาแล้วค่ะสำหรับภาพที่ส่งของแล้วนะคะ  ฝ้ายสวยมากเลยค่ะ ก่อนนะคะก็ไม่สวยงามด้วย ของเราค่ะเด็กๆลองสังเกตุสิคะ วัดที่อยู่ในนี้นะคะก็คงจะรู้จักใช่ไหมคะคุณครู ก็จะเป็นต้นอะไรคะ ก็คือต้นกระบองเพชรนั่นเองค่ะครูฝ้าย เดินทางนั่นเองค่ะหรือว่ารักใช่ไหมคะ ขายถูกต้องค่ะ 2 ภาพแล้วใช่ไหม ที่ 1 และภาพที่ 2 แล้วนะคะ เราจะไปดูในส่วนของคำถามของเราในวันนี้กันค่ะ ภาพ  ปลูกพืชแบบใดนะคะ ชนิดใด แล้วนะครับ พักที่ไหนเมื่อสักครู่ และภาพที่ 2 นะคะ จะคิดว่าเป็นการปลูกพืชแบบใดกันคะ            การบ้านเสร็จน่ารักมากๆเลยค่ะ  อาจารย์บ้างนะคะ แอนนี่ลินน์ได้สักแป๊บแล้ว แล้วก็เขาก็ดูว่าภาพนี้  แอนนะคะสิ่งที่เห็นในภาพนะคะเด็กๆ    ที่ 1 นะคะ ขวัญ  สังเกตไหมคะ  นั่นเองค่ะ ในส่วนของ   การจัดสวนถาด ใช้ก็จะเป็นผัก เรียกว่าการจัดสวนถาดมีค่ะ  ต้องแล้วนะคะ 2 แบบนะคะ ที่ผ่านมาเด็กและรอ เกี่ยวข้องกับผัดแล้วนะคะ ข้างในภาชนะต่างๆที่เราเรียนรู้กันว่า แต่ว่าวันนี้เรากลับแบบใหม่นั่นเองนะคะ  เราจะมาเรียนรู้การปลูกพืชสวนใช่ไหมคะ  สวนขวดหรือว่าในสวนอะไรแบบนี้นั่นเองนะคะ ราคาเครื่องมือวัสดุอุปกรณ์ที่ใช้ในการปลูกสวนขวดด้วยกันนะคะ  เรื่องที่เห็นก็จะเป็นน๊อตขาดนะคะ รูปแบบต่างๆซึ่งเดี๋ยวเราจะมาดู ภาพแรกกันเลยนะคะ จะเป็นในส่วนของพจน์ขาวนะคะ แบบนี้เรียกว่ามดขาวนั่นเองนะคะ มาค่ะก็จะเป็นในส่วนของหมอละเอียดนะคะ  ตามด้วยมดไม้นะคะ มาทางด้านนี้ค่ะเป็นมดแดงค่ะ สุดท้ายนะคะคือม้วนหางกระรอกนะคะ  ที่เราจะใช้กันนั่นเองนะคะ สังเกตเห็นดูดีๆนะคะเฟสนี้นะคะ ลักษณะแล้วใกล้เคียงกันมากเลยนะคะ แยกไม่ออกเลยนะคะ Akon ชอบไปเที่ยวน้ำตกนะคะเห็นนะคะ จะมีเจ้ามาพรุ่งนี้เลยค่ะ ใช่ไหมคะ ใช่ไหมคะคุณฝ้าย แก้ไขกว่าจะเป็นรถที่มาจากแหล่งธรรมชาติใช่ไหมคะแต่ว่าเดี๋ยวนี้ขึ้นมานะคะ ใช้ในการค้าด้วย  แล้วก็เป็นการป้องกันที่อนุรักษ์ธรรมชาตินะคะ  โดยที่เรานี่ ไม่เข้าไปยุ่งเกี่ยวกับธรรมชาติ  น้ำตกอย่างต่ำนะคะ น่าจะเป็นป่าสงวนใช่ไหมคะ  บางครั้งหนูเข้าไปได้ไหมคะเด็กไม่ได้ค่ะ   ใช่ไหมคะฉันนอนแล้ว จะมีตังค์ด้วยที่เขานำรถมาจำนำ  หรือว่าจะเป็นมดที่อยู่ตามบ้านสวนของเราใช่ไหมคะ อั้มก็จะนำ ใช้ได้เหมือนกันใช่ไหมคะคุณครู  สุดยอดนะคะเด็กๆ  ไปค่ะคุณแอนเราจะมาดูกันในส่วนของพัฒนาที่เราจะไปใช้ในการจัดส่งนะคะ ก็คือลูกเรานั่นเอง   เราก็จะ หาได้ ค่ายเราไม่เป็นแบบนี้ก็ได้ ใช้เป็นรูปตัว L บอกก็ได้นะคะ  ถูกต้องนะคะคนสวย อาจจะใช้พัฒนาที่เราหาได้นะคะ    พลาสติกได้ไหมคะ ได้เช่นกันก็คือสิ่งของเหลือใช้ เราก็สามารถนำไปใช้ให้เกิดประโยชน์ได้แค่นั้นเองค่ะ    ขอโทษนะคะ โอนให้กว้างและสามารถที่จะจัดได้ เด็กน้อยใช่ไหมคะสำหรับมือใหม่ในการจัดขวดก็อาจจะเพิ่มนิดนึงนะคะเด็กๆ กูเชื่อว่าถ้าเด็กล่าสุด ไปเรื่อยๆ เด็กก็จะ นอน ได้ค่ะ เรียกว่าเด็กน้อยทางของเราทำได้อย่างแน่นอนของเราทุกคนเลยค่ะ     กำลังไปนะคะก็จะเป็นในส่วนของเธอนั่นเองนะคะ ที่หลากหลายเดือนนี้นะคะที่เราสามารถนำมาใช้ในการจัดสวน นะคะ หนูจะไปสวนแก้วต่างๆได้เช่นเดียวกันนะคะ   หาปืนแบบนี้ไม่ได้ ว่าจะฟื้นที่อยู่แถวบริเวณน้ำตกได้ไหมคะ  เด็กอาจจะหาคนที่ดีกว่านะคะ น้ำตกอาจจะเป็นแหล่งธรรมชาติใช่ไหมคะ เป็นแหล่งอุทยานป่าสงวน  เข้าไปล่วงเกินนะคะ เข้าไปเจอตรงนั้นนะคะ กูเชื่อว่าจะสามารถหาได้ตามสูตรของเรานะคะ ส่วนของเราลบออกอยู่แล้ว บริเวณบ้านของเราก็มีนะคะ ตามเป็นของพื้นข้างบ้านนะคะ  เวลาที่มันมีความชื้นมากๆ  ตอนนี้ก็จะขึ้นอยู่นะคะ  ต่อไปนะคะก็จะเป็นในส่วนของหินกรวดนั่นเองนะคะ ปวดก็หาได้ตามแลกใช่ไหมคะแหล่งน้ำธรรมชาตินั่นเองนะคะก็สามารถที่จะนำมาใช้   ซึ่งเราก็จะดูว่า ในก้อนเล็กหรือว่าก้อนใหญ่ให้เหมาะสม อยู่กับขวด เราจะจัดด้วยนะคะเด็กๆ  ยกเลิกใช้ตัวที่มี ขนาดเล็กสักเล็กน้อยนะคะถูกต้องค่ะคุณครูแอร์ ต่อไปนะคะก็จะเป็น ส่วนของสเปกตรัมมอสนะคะ น่าจะเป็นมดที่  เห*่ยวแห้งแล้วนะคะ         เสื้อสเปกตรัมมอสก็ได้มาจากมอสเองนะคะ ซึ่งเป็นวัดที่ขึ้นในอากาศเย็นนะคะ แล้วเมื่อเขาแห้งนะคะ เขาก็จะมีการเก็บกักน้ำได้ดีนะคะ 10-20 เศร้าเลยนะคะ นำมาจัดสวนขวดนั่นเองนะคะครูฝ้ายคะถ้าเก็บปลายทาง 150 บาทได้ไหม ไม่ได้ไม่ใส่ได้ไหมคะ ก็ในส่วนนี้นะคะเด็กก็อาจจะใช้อย่างอื่นแทนนะคะ จะเป็นในส่วนของหมึกแห้งนะคะที่เรานำไปตากแล้ว  แล้วก็นำมาใช้ได้นะคะ      ต่อไปนะคะก็จะเป็นในส่วนของ   ของฉันนั้นเองค่ะ  หนทางที่เราได้นะคะก็จะเป็นฐานที่ได้จากครัวเรือนของเรานั่นเองค่ะ   สมเด็จผงใช่ไหมคะ    สีดำแบบนี้นะ เกิดจากการเผาไหม้ไหม แล้วเราก็นำเหตุผลนะคะที่เราได้นั้น มาใช้ให้เกิดประโยชน์โดยการนำมาใช้  สวนขวดนั่นเองค่ะซึ่งขนเจ้าของฐานนะคะสามารถจำกัด สิ่งต่างๆที่ไม่พึงประสงค์ 1 ขวดได้  แล้วจะเป็นในส่วนของช่วยฆ่าเชื้อรานะคะ ที่อยู่ในขวาของเราได้นั่นเองค่ะ  ประโยชน์ของธงถ่ายและมีเยอะแยะมากมายเลยนะคะ ต่อไปมีอะไรอีกคะ  ต่อไปจะเป็นในส่วนของดินนะคะก็คือพีทมอสหรือดินละเอียดนั่นเองนะคะ ในส่วนของดินที่มี สีดำนะคะแล้วก็ค่อนข้างที่จะละเอียด เชื้อโรคนั้นเองซึ่งชนิดนี้ก็จะได้มาจากมอสเหมือนกันนะครับเป็นการทับถมของซากมอสนะคะ พืชต่างๆเป็นเวลานานนะคะก็นำมาใช้ในการปลูก เช่นกันค่ะ แล้วก็มีคุณค่าทางอาหาร ของกินได้ดีแล้วก็เพื่อสามารถรับได้ดีนั่นเองค่ะ    ต่อไปนะคะสิ่งที่เด็ดขาดไม่ได้เลยนะคะ  เพราะว่าถ้าเราจะสวนถาดหรือว่าส่วนกดไปแล้วนะคะ สิ่งที่ขาดไม่ได้ก็คือ อีก 1 อย่างค่ะคืออะไรคะ กระบอกฉีดน้ำนั่นเองค่ะ กระบอกฉีดน้ำนี้นะคะ น้ำส่วนตัวของเรานะคะแต่คุณแม่ขอถามว่า ถ้ารถเสร็จแล้วสามารถที่จะใช้สายยางในการฉีดได้ไหมคะ โหคงไม่ได้ใช่ไหมคะ ไม่น่าจะได้ฝากคุณครูแอร์ ถ้าเราทำไป เอาสายยางฉีดก็คือพังหมดเลย ถูกต้องแล้วค่ะเด็กๆ เพราะฉะนั้นเวลาเราใช้ขวดน้ำใช่ไหมคะหรือว่ากระบอกน้ำฉีดนั้นนี่  เราจะต้องค่อยๆสิใช่ไหมคะ  เดินไปสมัครเราก็จะหนาวตายได้นะคะ ถูกต้องค่ะ  สำหรับต่อไปน้องก็จะเป็นในส่วนของช้อนพลาสติกนะคะแล้วก็ในส่วนของตะเกียบนะคะ  ที่เราใช้ในการตัดสินนะคะแล้วก็ใช้ในการคิดต้นไม้นะคะ แบบนี้ก็ใช้สำหรับขึ้นต้นไม้หรือเป็นก้อนหินนะคะเล็กๆในกรณีที่  ในส่วนที่มีขนาดเล็กกว่าที่มีขนาดนี้นั่นเองค่ะเด็กๆ   มึงมันบ้ามันอาจจะมีในส่วนของทีมขนาดเล็ก ก็สามารถใช้ได้ นี่คือขั้นตอนการ ก่อนนะคะ กูก็นำขั้นตอนมาให้เด็กได้ดูนะคะตอนนี้เลยนะคะ คุณครูก็จะมีการสาธิตให้กับเด็กๆดูอีกครั้งหนึ่งนะคะ อันนี้ก็จะเป็นขั้นตอนคร่าวๆใช่ไหมคะอันนี้ก็จะเป็นค่ำๆนะคะในลักษณะแบบนี้นั่นเอง                                                                   สำหรับการปฏิบัติกิจกรรมนะคะรับส่งของ นักเรียนไปทางอื่นก่อนนะคะ ข้อที่ 1 ค่ะให้นักเรียนแบ่งกลุ่มและฝึก  วันที่ 2 ให้นักเรียนทำใบงานที่ 6 เรื่อง พืชและการดูแลรักษาค่ะ ส่วนรถบังคับ อยู่ไปรษณีย์นะคะ รบกวนขอใบงานที่ 6 เรื่องของการปลูกพืชและการดูแลรักษาค่ะ  และให้คำปรึกษาแก่นักเรียน   การทำรายงานค่ะ     สำหรับขั้นตอนของการจัดสวน ก็มีดังนี้เลยนะคะ จากคุณครูนะคะจะจองเม็ด  เตรียมไว้นะคะอย่างนี้ค่ะ Oppo นั่นเองนะคะ นี่นะคะ    ร้อนขายในการ   นะคะ  มีลักษณะ  นั่นเองนะคะ มันจะเลือกจากด้านหนึ่งนะคะ บริการนั่นเองค่ะเด็กๆ เรียบร้อยค่ะ  สวยนะคะ วันนี้ จะค่อยๆนะครับ นะคะ การบีบน้ำนะคะ รีบนอนแบบนี้ก่อนนะคะ เรียบร้อยค่ะหลังจากนั้นนะคะ ก่อนนะคะ หลังจากนั้นค่ะ แล้วจะนำมาใส่ในโลกของเรานะคะ  เพิ่งจะใส่จากทำบุญนะคะด้านมุมไปก่อนนะคะ แล้วเราจะค่อยๆเปลี่ยนเองค่ะ น้ำหมดนะคะ  อย่าลืมว่าสเปกตรัมมอสนี้ ประมาณ 10 นาที เด็กก็สามารถใช้หมดให้นะครับไม่ใช่งานทำได้ค่ะ วันนี้นะคะ กดลงไปนะคะ ที่แล้ว  พีทมอสมันเองนะคะ  แล้วก็จับใส่  ของเรา ทางด้านด้านมุมนั่นเอง ลักษณะแบบนี้นะคะ เตรียมไปแบบนี้เลย ทางด้านบนก่อนแล้วถึงจะเข้าไปตรงกลางนั่นเอง  โอนเรียบร้อยแล้วนะคะจะไปตรงกลางค่ะ  เรานั้นนะคะ ตกลงไปด้วยนะคะ ของเรา ของขาดนางเอกนะคะ แล้วก็ตักนะคะ ลุยไปเลย อ้วนนะคะเด็กๆ โอนเรียบร้อยแล้วนะคะ   อาการกรดไหลย้อน  วันนี้  ไม่เป็นไรค่ะแล้วสามารถที่จะ ใช้น้ำฉีดได้ค่ะ นี่นะคะ  ดูการด้วยเช่นกันนะคะ  ถ้าหนูไปด้วย เรียบร้อยแล้วนะคะ มันไม่ขาวเนียน นะคะแล้วก็จะใช้  เมื่อสักครู่นะคะ  แบบนี้ เราก็ใช้กินหมดนะคะ  อันนี้น่าจะตรงกันนะคะ  พื้นที่ที่จะเป็น    เป็นสลัดแบบนี้นะคะ  กาญจนา ตรงกลางแล้ว ก็สามารถใส่ได้ค่ะ เวลาที่เด็กทำอาจจะเป็นเย็นๆนะคะ ในการค่อยๆปรับนั่นเองค่ะ  เดี๋ยวกูจะใส่อีกสักนิดนึง  แล้วก็ไปด้านข้างนะคะ แบบนี้ อังคาร  หรือยัง ถึงแล้วยังไม่ถึง วินมอเตอร์ไซค์นะคะ   เดินไปตรงกลางนะคะ แล้วก็นั่งข้างๆนะคะ   ราคาในการปลด   เราก็จะมา ควบคุมในส่วนของดินที่เราทำไว้นั่นเองค่ะเด็กๆ    อันนี้ด้วยนะคะ ได้ลงไปแค่นี้เอง    ขายก็ยังได้ อาบน้ำ ที่เราได้ทำ ไว้นั่นเองค่ะ เรียบร้อยแล้วนะคะต่อไปนะคะ  เราก็ทำในส่วนท้องถิ่น ที่เราเตรียมไว้นะคะ ก็คือเห็นปวดนั่นเองค่ะ เราก็จะใช้ในส่วนของ ครีมนวดเหยียบนะคะ    ว่าเราจะทำเป็นแบบไหน กินนั้นเมื่อวานตรงไหน ทำเป็นดูลักษณะโดดเด่น  ก็จะเลือกสินค้านะคะ  มีลักษณะอย่างไร  นะคะ ไล่ลำดับเป็นรอดเล็กนั่นเองนะคะ Classroom ส่วนไหน  แล้วก็นำใส่ลงไปในหลุม อันนี้ลงไปนะคะ    เรียบร้อยแล้ว ไปค่ะแล้วก็จะนำก้อนเล็กนะคะใส่ลงไปนะคะ บริเวณที่อยู่ไล่ลำดับนิดหนึ่งนะคะ  ลักษณะแบบนี้ค่ะแล้วก็กด ใช้ในส่วนของปลายริมนะคะ การกดลงไปนะคะ ลักษณะแบบนี้ค่ะ เราก็แต่งด้วยหินนะคะให้สวยงามค่ะ จะทำเป็นน้ำตกนะคะก็ได้ค่ะ     เชือกมวนนะครับ ละเอียดงานสายนะคะ กูไม่ทักกูว่าเลิกได้   กูก็จะเลือกมอง ส่วนนี้นะคะ ในบริเวณที่เราเตรียมพื้นที่ไว้นั่นเอง มุมไหนน่าจะเข้าที่   เราก็จะใส่ลงไปนั่นเองนะคะ ตอนนี้นะคะอาจจะได้  ชินราชในการช่วยกด  แล้วก็ช่วยสอนได้เช่นกันค่ะ  อันนี้ก็คือมุมที่ ราคาของเราไหมคะ ลักษณะแบบนี้นะคะ   ที่เป็นต้นใหญ่ขึ้นมานะคะ กระรอกนะคะ                    กูขอเลือกเป็นอันนี้แล้วกันนะคะ  เงินธนาคารและส่วนที่ใช้เป็นครีมนะคะ ตะเกียบนะคะ ลักษณะแบบนี้ค่ะ  วันนี้ค่ะ  แล้วก็เลือกเป็นมุมนะคะที่รัก  บางมดลงไปนะคะก็คือจะเป็นบุญอันนี้   ให้ไปนะคะเดี๋ยวหนูไปนั่นเองนะคะได้รับแบบนี้ค่ะ หรือว่าหน้าจอนะคะ ช่วยกดนะคะ ก็จะได้มุมนะคะในลักษณะแบบนี้ค่ะ แต่งแบบนี้ไปเรื่อยๆนะคะเลือกหมด รับได้เลยค่ะ คนนะคะ ส่วนที่เราจะทำเป็น นะคะ ไม่เรียบร้อยแบบนี้     ขอขวด ก็บอกได้นะครับ     สามารถใช้เป็นแบบนี้ได้นะคะ  ไม่มีเส้นตรงในลักษณะนี้นะคะ ละอองฝอย  เราก็ฉีดไล่ตามก่อนนะคะเพื่อที่จะไล่ตามค่าบิลต่างๆหรือว่าสิ่งที่อยู่บนมอสนะคะ แบบนี้ค่ะ  ไปให้ทั่วนะคะ เพื่อที่จะ  ดูเขาจะสวยขึ้นมีความสะอาดขึ้นนั่นเองค่ะ ทำแบบนี้นะคะจนสะอาดนะคะ อุณหภูมิน้ำกับตัวมดด้วยนะคะ ขั้นตอนต่อไปนะคะ ก็จะทำในส่วนของทรายนะคะ สายที่เราเตรียมมาวันนี้นะคะก็จะเป็นลักษณะของ ตาสีฟ้าขายลักษณะแบบนี้  ระดับของฉันสีขาว ซึ่งมีลักษณะแบบนี้ค่ะ    เราจะนำสายสีฟ้านะคะ ใส่ลงไป บริเวณที่เราจะเป็นแอ่งน้ำด้านหน้านะคะ  เพลงค่ะ สิ่งที่เราจะทำ ทำให้เรานะคะ ใส่ลงไปได้นะคะ ป่วยนะคะ  ค**เป็นลักษณะแบบนี้นะคะแล้วก็มีการตัด  ฝากของไว้นะคะ ลักษณะแบบนี้นะคะเพื่อที่จะทำให้เททรายลงไปได้ง่ายนั่นเอง  วันนี้ได้ลงไปนะคะ วันนี้นะคะ  ลงไปนั่นเองค่ะ ลักษณะแบบนี้ บริเวณหน้าไปก่อนนะคะ      แบบนี้ ไม่ไปไปนะคะ  ลักษณะนี้นะ   เกียจคร้าน  ใครมีพู่กันนะคะ นะคะ    ก็คือเกียร์ให้เป็นลักษณะแบบนี้นั่นเองนะคะ    ได้สินค้าที่ท่านเรียก ต่อไปนะคะแล้วก็สีขาวนะคะ ลงไปเพื่อชี้นำเป็นคลื่นน้ำนั่นเอง จะค่อยๆเทลงไปนะคะ ทีเดียวนะคะอาจจะค่อยๆไล่ทีละนิดนะคะ ชนะนะคะ เงินล้านนะคะ  การไล่น้ำนะคะ จะต้องใช้ นิดๆนะคะ ไล่น้ำนะคะ ดูแบบว่านะคะเป็นทรายที่นั่นเองค่ะ  และนี่ก็คือเรียบร้อยแล้ว เห็นว่ามีชาย ผู้ชายก็ปล่อยลงไปค่ะ  จะไล่สายนะคะ ลงไปนั่นเองค่ะ  ก็อยากรู้เป็นยังไง ที่เป็น   เอาข่อยนั้นเอง จะได้เป็นแบบนี้ จะมีส่วนลดอยู่ไหม ไม่มีแล้วนะ ไปนะคะรักนะคะ ใช้สำหรับตกแต่งสวนนั่นเองนะคะ ในวันนี้นะคะ มันจะเป็นนกมันๆนะคะ ดีค่ะ สวนขวดของเราเองนะคะ เอาเลือดเราจะให้ช่วยแบบไหน  ของเรานั่นเองค่ะ อันนี้ก็จะคุยกันเอง กูได้บุญแล้วนะคะ อยู่ในสวน พรุ่งนี้นะคะ  ลงไปเลย นี่นะคะ แบบนี้เลยนะคะนิดนึงนะคะ นกยักษ์ของเรา บริเวณด้านข้าง พี่ไม่ได้อาจจะต้องใช้ ตะเกียบนะคะ ลงไปแล้วก็ใส่ลงไปในของด้านข้างนี้นะคะ     นะคะนะคะ คณิตพระนคร      ได้รับความชุ่มชื้นด้วยเช่นกันค่ะ กันเลยค่ะเด็กๆ พี่นะคะ นางแบบ เรียบร้อยแล้ว ให้เรานำขวดนะ มาปิดไว้นะคะ แบบนี้ค่ะ    เรียบร้อยแล้วนะคะ ก็สามารถที่จะนำไปถึงบ้านก็ได้นะคะ จะนำไปจำหน่ายก็ได้ค่ะเป็นการสร้างอาชีพให้กับตนเองเรียบร้อยแล้วของเราค่ะ        ขั้นตอนต่อไปนะคะท่านนักเรียน โรงงานปฏิบัติ ปฏิบัติธรรม อย่าลืมนะคะ เรียบร้อยนะคะอุปกรณ์ที่เลิฟเลื่อนบนโต๊ะของเราให้เรียบร้อยค่ะ พร้อมแล้วไปลงมือปฏิบัติเลยค่ะเด็กๆ                                                              และนี่นะคะก็คือผลงานนะคะในการทำสวนขวัญนะคะ มีความแตกต่างกันออกไปเป็นอย่างไรบ้างคะ เดินทางแล้วค่ะ    เด็กร้อง วิธีการดูแลรักษา    2 วันชนิดที่มีแสงสว่างไม่ร้อนหรือ     ต่อไปนะคะ 3 ทับไว้ในตู้เย็นถ่ายที่มีอุณหภูมิ 25 ถึง 29 องศาเซลเซียส  ใช้กระบอกฉีดน้ำ    ครั้งค่ะ       แป้งปั้น  รายได้ น้ำขังบริเวณก้นขวด ออกมาแล้ว อาบน้ำออกนั่นเอง           ไม่นานนะคะ เสร็จแล้วค่ะเด็กๆ  นักเรียนร่วม    เด็กนักเรียนนะคะและส่งไปยังที่อยู่ต้นทางนี้เลยนะคะ นะคะ เราจะสามารถส่งมานั่นเองนะคะ  ให้ด้วยนะคะเด็กๆ จะเป็นการบ้านนะคะ และการดูแลรักษาค่ะ   ออกแบบสวน  วิธีการดูแลรักษานะคะ  ตัวอย่างแรงงานไทยออกแบบค่ะ ของเราแล้วก็ วิธีการปลูกพืชไร้ดิน  เลขลอตเตอรี่    อะไร เอาละค่ะ ไปนะคะ สรุปบทเรียนของเรานะคะ สรุปบทเรียนในวันนี้กันเลยดีกว่าค่ะ สรุปการปลูกพืชและการดูแลรักษาพืชนะครับเป็นการปลูกพืชในภาชนะต่างๆ นึกว่า สวยงามเหมาะสมแก่การตกแต่งบ้าน การใช้เวลาว่างให้เกิดประโยชน์  ดูแลรถ   โอเคนะคะ เพียงพอไม่ร้อนจะเกินไป  อายุยืนนานนะคะ  สระบุรีกลับไปคืนดีกว่านะคะ บทเรียนในครั้งต่อไปนะคะเด็กนักเรียน อาการเจ็บๆนั่นเองค่ะ ความรู้และแม่   ของพืชผักสวนครัวและการเก็บ  ความรู้และความสามารถสามารถ    ส่งของวันนี้นะคะ คุณครูแอนนะคะต้องขอตัวลาไปก่อนนะคะ อันใหม่ในครั้งหน้าค่ะ สำหรับวันนี้สวัสดีค่ะ  บ๊ายบายค่ะ     อร่อย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การงานอาชีพ หน่วยที่ 5_๖ การปลูกพืช และการดูแลรักษา 7 ธ.ค. 64 (มีใบงาน และใบความรู้)</dc:title>
  <dc:creator/>
  <cp:keywords/>
  <dcterms:created xsi:type="dcterms:W3CDTF">2024-01-04T03:07:22Z</dcterms:created>
  <dcterms:modified xsi:type="dcterms:W3CDTF">2024-01-04T03: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กุมภาพันธ์ 2566 เวลา 13.32 น.</vt:lpwstr>
  </property>
  <property fmtid="{D5CDD505-2E9C-101B-9397-08002B2CF9AE}" pid="3" name="subtitle">
    <vt:lpwstr/>
  </property>
</Properties>
</file>